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d35856ee9a74ed53eb8192d8ef85010f2cee46"/>
    <w:p>
      <w:pPr>
        <w:pStyle w:val="Heading3"/>
      </w:pPr>
      <w:r>
        <w:t xml:space="preserve">Самые младшие воспитанники центра для детей-сирот побывали в Центральном доме авиации и космонавтики</w:t>
      </w:r>
    </w:p>
    <w:p>
      <w:pPr>
        <w:pStyle w:val="FirstParagraph"/>
      </w:pPr>
      <w:r>
        <w:t xml:space="preserve">18.04.2025</w:t>
      </w:r>
    </w:p>
    <w:p>
      <w:pPr>
        <w:pStyle w:val="BodyText"/>
      </w:pPr>
      <w:r>
        <w:t xml:space="preserve">Даже самых маленьких детей можно заинтересовать рассказами о космосе, если подавать информацию занимательно и наглядно – в этом уверены сотрудники Центра содействия семейному воспитанию «Центральный».</w:t>
      </w:r>
    </w:p>
    <w:p>
      <w:pPr>
        <w:pStyle w:val="BodyText"/>
      </w:pPr>
      <w:r>
        <w:t xml:space="preserve"> Накануне Дня космонавтики для младших воспитанников провели необычную экскурсию в Центральном доме авиации и космонавтики ДОСААФ России, где ребята узнали, как устроена Солнечная система. https://disk.yandex.ru/i/gbkJ2KYDj92B6Q «Наши ребята еще совсем маленькие, экскурсионную программу для них составили таким образом, чтобы им было нескучно и интересно. Дружелюбные и увлеченные своим делом сотрудники музея подобрали для детей факты, которые были бы понятны им по возрасту: например, какая планета самая большая, какая – самая маленькая, где самые высокие горы и далеко ли лететь до Солнца», – говорит старший воспитатель «Центрального» Дарья Корбань. Особое впечатление на детей произвел зал, где представлены модели ракет, самолетов и космических аппаратов. Они с восторгом рассматривали макет знаменитого «Востока», на котором Юрий Гагарин совершил свой исторический полет, и задавали множество вопросов: как космонавты проводят время в невесомости, как готовятся к полетам, чем питаются на борту и откуда в ракете берется воздух. «После завершения экскурсии для ребят провели увлекательную игру «Стань космонавтом на один день». Малыши пытались выполнять упражнения, которые делают настоящие космонавты. Это был не просто развлекательный момент – дети учились работать в команде», – рассказывает Дарья Корбань. В благодарность за интересный и насыщенный день воспитанники центра преподнесли сотрудникам Центрального дома авиации и космонавтики особенный сюрприз – «космические» открытки, сделанные своими руками. На них ребята изобразили ракеты и космонавтов, которые летят к другим планета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social-spheres/useful-information/detail/1292212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social-spheres/useful-information/detail/129221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social-spheres/useful-information/detail/129221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8T09:40:30Z</dcterms:created>
  <dcterms:modified xsi:type="dcterms:W3CDTF">2025-04-18T09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